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2A48E" w14:textId="778D7204" w:rsidR="002E05F9" w:rsidRPr="007458D5" w:rsidRDefault="00A64BF9" w:rsidP="00C14B4F">
      <w:pPr>
        <w:pStyle w:val="WISS"/>
        <w:rPr>
          <w:color w:val="FF0000"/>
        </w:rPr>
      </w:pPr>
      <w:r w:rsidRPr="00C14B4F">
        <w:rPr>
          <w:rFonts w:hint="eastAsia"/>
          <w:noProof/>
        </w:rPr>
        <mc:AlternateContent>
          <mc:Choice Requires="wpg">
            <w:drawing>
              <wp:anchor distT="0" distB="0" distL="114300" distR="114300" simplePos="0" relativeHeight="251661824" behindDoc="0" locked="0" layoutInCell="1" allowOverlap="1" wp14:anchorId="3D7C6D16" wp14:editId="1BDB116B">
                <wp:simplePos x="0" y="0"/>
                <wp:positionH relativeFrom="column">
                  <wp:posOffset>6350</wp:posOffset>
                </wp:positionH>
                <wp:positionV relativeFrom="paragraph">
                  <wp:posOffset>0</wp:posOffset>
                </wp:positionV>
                <wp:extent cx="6113145" cy="259080"/>
                <wp:effectExtent l="0" t="0" r="8255" b="7620"/>
                <wp:wrapTight wrapText="bothSides">
                  <wp:wrapPolygon edited="0">
                    <wp:start x="18623" y="0"/>
                    <wp:lineTo x="0" y="13765"/>
                    <wp:lineTo x="0" y="19059"/>
                    <wp:lineTo x="18623" y="21176"/>
                    <wp:lineTo x="21584" y="21176"/>
                    <wp:lineTo x="21584" y="0"/>
                    <wp:lineTo x="18623" y="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9497" y="1719"/>
                            <a:ext cx="1277"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6149FBB8" w:rsidR="00011E59"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057B48">
                                <w:rPr>
                                  <w:rFonts w:ascii="Arial Unicode MS" w:eastAsia="Arial Unicode MS" w:hAnsi="Arial Unicode MS" w:cs="Arial Unicode MS"/>
                                  <w:sz w:val="12"/>
                                  <w:szCs w:val="10"/>
                                </w:rPr>
                                <w:t>5</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5pt;margin-top:0;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">
                <v:shapetype id="_x0000_t202" coordsize="21600,21600" o:spt="202" path="m,l,21600r21600,l21600,xe">
                  <v:stroke joinstyle="miter"/>
                  <v:path gradientshapeok="t" o:connecttype="rect"/>
                </v:shapetype>
                <v:shape id="Text Box 38" o:spid="_x0000_s1027" type="#_x0000_t202" style="position:absolute;left:9497;top:1719;width:1277;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6149FBB8" w:rsidR="00011E59"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057B48">
                          <w:rPr>
                            <w:rFonts w:ascii="Arial Unicode MS" w:eastAsia="Arial Unicode MS" w:hAnsi="Arial Unicode MS" w:cs="Arial Unicode MS"/>
                            <w:sz w:val="12"/>
                            <w:szCs w:val="10"/>
                          </w:rPr>
                          <w:t>5</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04C8B374">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0;margin-top:621.5pt;width:230.4pt;height:53.1pt;z-index:251657728;mso-position-horizontal-relative:margin;mso-position-vertical-relative:margin" coordorigin="1134,14406" coordsize="4608,1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">
                <v:shape id="Text Box 22" o:spid="_x0000_s1030" type="#_x0000_t202" style="position:absolute;left:1134;top:14406;width:4608;height:10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" filled="f" strokecolor="white">
                  <v:textbox inset="5.85pt,.55mm,5.85pt,.7pt">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&#13;&#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r w:rsidR="007458D5" w:rsidRPr="007458D5">
        <w:rPr>
          <w:rFonts w:hint="eastAsia"/>
          <w:color w:val="FF0000"/>
        </w:rPr>
        <w:t>（登壇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0E6AFFF6"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&#13;&#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4948B2">
        <w:t>5</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59E01287" w14:textId="39881EBD" w:rsidR="00910935"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w:t>
      </w:r>
      <w:r w:rsidR="00154A67">
        <w:rPr>
          <w:rFonts w:hint="eastAsia"/>
        </w:rPr>
        <w:t>詳細は</w:t>
      </w:r>
      <w:r w:rsidR="00154A67">
        <w:rPr>
          <w:rFonts w:hint="eastAsia"/>
        </w:rPr>
        <w:t>WISS202</w:t>
      </w:r>
      <w:r w:rsidR="00B92421">
        <w:t>5</w:t>
      </w:r>
      <w:r w:rsidR="00154A67">
        <w:rPr>
          <w:rFonts w:hint="eastAsia"/>
        </w:rPr>
        <w:t>サイトから査読方針のページを参照</w:t>
      </w:r>
      <w:r w:rsidR="00D45921">
        <w:rPr>
          <w:rFonts w:hint="eastAsia"/>
        </w:rPr>
        <w:t>）</w:t>
      </w:r>
      <w:r>
        <w:rPr>
          <w:rFonts w:hint="eastAsia"/>
        </w:rPr>
        <w:t>．</w:t>
      </w:r>
    </w:p>
    <w:p w14:paraId="72116AF9" w14:textId="10BA1A6B" w:rsidR="00D765F4" w:rsidRDefault="00F61C46" w:rsidP="00F33FE3">
      <w:pPr>
        <w:ind w:firstLine="197"/>
      </w:pPr>
      <w:r>
        <w:rPr>
          <w:rFonts w:hint="eastAsia"/>
          <w:color w:val="ED7D31" w:themeColor="accent2"/>
        </w:rPr>
        <w:t>提出時，</w:t>
      </w:r>
      <w:r w:rsidR="00910935" w:rsidRPr="00F61C46">
        <w:rPr>
          <w:rFonts w:hint="eastAsia"/>
          <w:color w:val="ED7D31" w:themeColor="accent2"/>
        </w:rPr>
        <w:t>一部の</w:t>
      </w:r>
      <w:r w:rsidR="00910935" w:rsidRPr="00F61C46">
        <w:rPr>
          <w:rFonts w:hint="eastAsia"/>
          <w:color w:val="ED7D31" w:themeColor="accent2"/>
        </w:rPr>
        <w:t>Word</w:t>
      </w:r>
      <w:r w:rsidR="00910935" w:rsidRPr="00F61C46">
        <w:rPr>
          <w:rFonts w:hint="eastAsia"/>
          <w:color w:val="ED7D31" w:themeColor="accent2"/>
        </w:rPr>
        <w:t>において項番号が画像で出力されることがある．この場合，</w:t>
      </w:r>
      <w:r w:rsidR="00910935" w:rsidRPr="00F61C46">
        <w:rPr>
          <w:rFonts w:hint="eastAsia"/>
          <w:color w:val="ED7D31" w:themeColor="accent2"/>
        </w:rPr>
        <w:t>2.2.2</w:t>
      </w:r>
      <w:r w:rsidR="00910935" w:rsidRPr="00F61C46">
        <w:rPr>
          <w:rFonts w:hint="eastAsia"/>
          <w:color w:val="ED7D31" w:themeColor="accent2"/>
        </w:rPr>
        <w:t>項及び表</w:t>
      </w:r>
      <w:r w:rsidR="00910935" w:rsidRPr="00F61C46">
        <w:rPr>
          <w:rFonts w:hint="eastAsia"/>
          <w:color w:val="ED7D31" w:themeColor="accent2"/>
        </w:rPr>
        <w:t>1</w:t>
      </w:r>
      <w:r w:rsidR="00910935" w:rsidRPr="00F61C46">
        <w:rPr>
          <w:rFonts w:hint="eastAsia"/>
          <w:color w:val="ED7D31" w:themeColor="accent2"/>
        </w:rPr>
        <w:t>を参考に，項番号部分にスタイルの再指定（</w:t>
      </w:r>
      <w:r w:rsidR="00910935" w:rsidRPr="00F61C46">
        <w:rPr>
          <w:rFonts w:hint="eastAsia"/>
          <w:color w:val="ED7D31" w:themeColor="accent2"/>
        </w:rPr>
        <w:t xml:space="preserve">1.1.1 </w:t>
      </w:r>
      <w:r w:rsidR="00910935" w:rsidRPr="00F61C46">
        <w:rPr>
          <w:rFonts w:hint="eastAsia"/>
          <w:color w:val="ED7D31" w:themeColor="accent2"/>
        </w:rPr>
        <w:t>段落番号</w:t>
      </w:r>
      <w:r w:rsidR="00910935" w:rsidRPr="00F61C46">
        <w:rPr>
          <w:rFonts w:hint="eastAsia"/>
          <w:color w:val="ED7D31" w:themeColor="accent2"/>
        </w:rPr>
        <w:t>3</w:t>
      </w:r>
      <w:r w:rsidR="00910935" w:rsidRPr="00F61C46">
        <w:rPr>
          <w:rFonts w:hint="eastAsia"/>
          <w:color w:val="ED7D31" w:themeColor="accent2"/>
        </w:rPr>
        <w:t>を指定）を行うことで改善される．それでも改善しない場合は，手打ちで項番号を付与して対応する</w:t>
      </w:r>
      <w:r w:rsidR="00910935" w:rsidRPr="00910935">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35CDD301" w14:textId="5CBDDB44" w:rsidR="000126EF" w:rsidRPr="000B3E9C" w:rsidRDefault="00B05754" w:rsidP="00F331E5">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r w:rsidR="00D232A0">
        <w:rPr>
          <w:rFonts w:hint="eastAsia"/>
        </w:rPr>
        <w:t>また，図表の配置に必要な「アンカーマーク」も表示されるようになる（詳細は</w:t>
      </w:r>
      <w:r w:rsidR="00D232A0">
        <w:fldChar w:fldCharType="begin"/>
      </w:r>
      <w:r w:rsidR="00D232A0">
        <w:instrText xml:space="preserve"> </w:instrText>
      </w:r>
      <w:r w:rsidR="00D232A0">
        <w:rPr>
          <w:rFonts w:hint="eastAsia"/>
        </w:rPr>
        <w:instrText>REF _Ref392764923 \r \h</w:instrText>
      </w:r>
      <w:r w:rsidR="00D232A0">
        <w:instrText xml:space="preserve"> </w:instrText>
      </w:r>
      <w:r w:rsidR="00D232A0">
        <w:fldChar w:fldCharType="separate"/>
      </w:r>
      <w:r w:rsidR="00DE7686">
        <w:t>3.1.1</w:t>
      </w:r>
      <w:r w:rsidR="00D232A0">
        <w:fldChar w:fldCharType="end"/>
      </w:r>
      <w:r w:rsidR="00D232A0">
        <w:rPr>
          <w:rFonts w:hint="eastAsia"/>
        </w:rPr>
        <w:t>で述べる）．</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w:t>
      </w:r>
      <w:r>
        <w:rPr>
          <w:rFonts w:hint="eastAsia"/>
        </w:rPr>
        <w:lastRenderedPageBreak/>
        <w:t>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2B97F482">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CEA97" id="_x0000_t202" coordsize="21600,21600" o:spt="202" path="m,l,21600r21600,l21600,xe">
                <v:stroke joinstyle="miter"/>
                <v:path gradientshapeok="t" o:connecttype="rect"/>
              </v:shapetype>
              <v:shape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2B97F482">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&#13;&#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33E9BD5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sidR="00CA7C59">
        <w:rPr>
          <w:rFonts w:hint="eastAsia"/>
          <w:noProof/>
        </w:rPr>
        <w:lastRenderedPageBreak/>
        <mc:AlternateContent>
          <mc:Choice Requires="wpg">
            <w:drawing>
              <wp:anchor distT="0" distB="0" distL="114300" distR="114300" simplePos="0" relativeHeight="251656704" behindDoc="0" locked="0" layoutInCell="1" allowOverlap="1" wp14:anchorId="3A44C1D0" wp14:editId="5161F089">
                <wp:simplePos x="0" y="0"/>
                <wp:positionH relativeFrom="column">
                  <wp:posOffset>309880</wp:posOffset>
                </wp:positionH>
                <wp:positionV relativeFrom="paragraph">
                  <wp:posOffset>91017</wp:posOffset>
                </wp:positionV>
                <wp:extent cx="908050" cy="409575"/>
                <wp:effectExtent l="12700" t="12700" r="635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5" style="position:absolute;left:0;text-align:left;margin-left:24.4pt;margin-top:7.15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">
                <v:oval id="Oval 83" o:spid="_x0000_s1036"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7"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8"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wgSKi/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9"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&#13;&#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291E39CA"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101C976C" w:rsidR="00397B89" w:rsidRDefault="00397B89" w:rsidP="00F33FE3">
      <w:pPr>
        <w:ind w:firstLine="197"/>
      </w:pPr>
      <w:r>
        <w:rPr>
          <w:rFonts w:hint="eastAsia"/>
        </w:rPr>
        <w:t>テキストボックスは，本文中の任意の</w:t>
      </w:r>
      <w:r w:rsidR="00BD2E05">
        <w:rPr>
          <w:rFonts w:hint="eastAsia"/>
        </w:rPr>
        <w:t>段落</w:t>
      </w:r>
      <w:r>
        <w:rPr>
          <w:rFonts w:hint="eastAsia"/>
        </w:rPr>
        <w:t>に紐づけされているので，その</w:t>
      </w:r>
      <w:r w:rsidR="00BD2E05">
        <w:rPr>
          <w:rFonts w:hint="eastAsia"/>
        </w:rPr>
        <w:t>段落</w:t>
      </w:r>
      <w:r>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w:t>
      </w:r>
      <w:r>
        <w:rPr>
          <w:rFonts w:hint="eastAsia"/>
        </w:rPr>
        <w:lastRenderedPageBreak/>
        <w:t>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D250A4" w:rsidP="00BF56BA">
            <w:pPr>
              <w:ind w:rightChars="7" w:right="14" w:firstLineChars="0" w:firstLine="0"/>
              <w:jc w:val="center"/>
            </w:pPr>
            <w:r w:rsidRPr="0080308D">
              <w:rPr>
                <w:noProof/>
                <w:position w:val="-10"/>
              </w:rPr>
              <w:object w:dxaOrig="180" w:dyaOrig="340" w14:anchorId="3D4D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25pt;height:18.3pt;mso-width-percent:0;mso-height-percent:0;mso-width-percent:0;mso-height-percent:0" o:ole="">
                  <v:imagedata r:id="rId29" o:title=""/>
                </v:shape>
                <o:OLEObject Type="Embed" ProgID="Equation.3" ShapeID="_x0000_i1028" DrawAspect="Content" ObjectID="_1810463864" r:id="rId30"/>
              </w:object>
            </w:r>
            <w:r w:rsidRPr="00816C87">
              <w:rPr>
                <w:noProof/>
                <w:position w:val="-28"/>
              </w:rPr>
              <w:object w:dxaOrig="1800" w:dyaOrig="680" w14:anchorId="6E4A7BC4">
                <v:shape id="_x0000_i1027" type="#_x0000_t75" alt="" style="width:66.1pt;height:24.8pt;mso-width-percent:0;mso-height-percent:0;mso-width-percent:0;mso-height-percent:0" o:ole="">
                  <v:imagedata r:id="rId31" o:title=""/>
                </v:shape>
                <o:OLEObject Type="Embed" ProgID="Equation.3" ShapeID="_x0000_i1027" DrawAspect="Content" ObjectID="_1810463865" r:id="rId32"/>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D250A4" w:rsidP="00BF56BA">
            <w:pPr>
              <w:ind w:rightChars="7" w:right="14" w:firstLineChars="0" w:firstLine="0"/>
              <w:jc w:val="center"/>
            </w:pPr>
            <w:r w:rsidRPr="0080308D">
              <w:rPr>
                <w:noProof/>
                <w:position w:val="-10"/>
              </w:rPr>
              <w:object w:dxaOrig="180" w:dyaOrig="340" w14:anchorId="3A7B0EA2">
                <v:shape id="_x0000_i1026" type="#_x0000_t75" alt="" style="width:8.25pt;height:18.3pt;mso-width-percent:0;mso-height-percent:0;mso-width-percent:0;mso-height-percent:0" o:ole="">
                  <v:imagedata r:id="rId29" o:title=""/>
                </v:shape>
                <o:OLEObject Type="Embed" ProgID="Equation.3" ShapeID="_x0000_i1026" DrawAspect="Content" ObjectID="_1810463866" r:id="rId33"/>
              </w:object>
            </w:r>
            <w:r w:rsidRPr="00816C87">
              <w:rPr>
                <w:noProof/>
                <w:position w:val="-28"/>
              </w:rPr>
              <w:object w:dxaOrig="1800" w:dyaOrig="680" w14:anchorId="1DED1D38">
                <v:shape id="_x0000_i1025" type="#_x0000_t75" alt="" style="width:66.1pt;height:24.8pt;mso-width-percent:0;mso-height-percent:0;mso-width-percent:0;mso-height-percent:0" o:ole="">
                  <v:imagedata r:id="rId31" o:title=""/>
                </v:shape>
                <o:OLEObject Type="Embed" ProgID="Equation.3" ShapeID="_x0000_i1025" DrawAspect="Content" ObjectID="_1810463867" r:id="rId34"/>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34FA3634" w14:textId="1E864DB3" w:rsidR="00DA1390" w:rsidRPr="00F331E5" w:rsidRDefault="00331AFE" w:rsidP="00F331E5">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188C6E8A"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E21339">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1"/>
    </w:p>
    <w:p w14:paraId="28E5EE4C" w14:textId="64B98D18"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963E1B">
        <w:t>5</w:t>
      </w:r>
      <w:r w:rsidR="001A25EA" w:rsidRPr="00565876">
        <w:rPr>
          <w:rFonts w:hint="eastAsia"/>
        </w:rPr>
        <w:t>/</w:t>
      </w:r>
      <w:r w:rsidR="001A25EA">
        <w:t>0</w:t>
      </w:r>
      <w:r w:rsidR="00963E1B">
        <w:t>6/03</w:t>
      </w:r>
      <w:r w:rsidR="00D960ED">
        <w:rPr>
          <w:rFonts w:hint="eastAsia"/>
        </w:rPr>
        <w:t xml:space="preserve"> </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ぞろえの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4A67677C"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963E1B">
        <w:t>5</w:t>
      </w:r>
      <w:r w:rsidRPr="00565876">
        <w:rPr>
          <w:rFonts w:hint="eastAsia"/>
        </w:rPr>
        <w:t>/</w:t>
      </w:r>
      <w:r>
        <w:t>0</w:t>
      </w:r>
      <w:r w:rsidR="00963E1B">
        <w:t>6</w:t>
      </w:r>
      <w:r w:rsidRPr="00565876">
        <w:rPr>
          <w:rFonts w:hint="eastAsia"/>
        </w:rPr>
        <w:t>/</w:t>
      </w:r>
      <w:r w:rsidR="00963E1B">
        <w:t>03</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7"/>
      <w:headerReference w:type="default" r:id="rId38"/>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95DC4" w14:textId="77777777" w:rsidR="00D250A4" w:rsidRDefault="00D250A4" w:rsidP="009B5CE9">
      <w:pPr>
        <w:spacing w:before="120"/>
        <w:ind w:left="299" w:right="76" w:firstLine="200"/>
      </w:pPr>
    </w:p>
    <w:p w14:paraId="732ECF3D" w14:textId="77777777" w:rsidR="00D250A4" w:rsidRDefault="00D250A4">
      <w:pPr>
        <w:ind w:firstLine="200"/>
      </w:pPr>
      <w:r>
        <w:separator/>
      </w:r>
    </w:p>
  </w:endnote>
  <w:endnote w:type="continuationSeparator" w:id="0">
    <w:p w14:paraId="28F7D4A5" w14:textId="77777777" w:rsidR="00D250A4" w:rsidRDefault="00D250A4" w:rsidP="009B5CE9">
      <w:pPr>
        <w:spacing w:before="120"/>
        <w:ind w:left="299" w:right="76" w:firstLine="200"/>
      </w:pPr>
    </w:p>
    <w:p w14:paraId="46A57457" w14:textId="77777777" w:rsidR="00D250A4" w:rsidRDefault="00D250A4">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58B15" w14:textId="77777777" w:rsidR="00D250A4" w:rsidRDefault="00D250A4">
      <w:pPr>
        <w:ind w:firstLine="200"/>
      </w:pPr>
      <w:r>
        <w:separator/>
      </w:r>
      <w:r>
        <w:separator/>
      </w:r>
    </w:p>
  </w:footnote>
  <w:footnote w:type="continuationSeparator" w:id="0">
    <w:p w14:paraId="321E924A" w14:textId="77777777" w:rsidR="00D250A4" w:rsidRDefault="00D250A4" w:rsidP="009B5CE9">
      <w:pPr>
        <w:spacing w:before="120"/>
        <w:ind w:left="299" w:right="76" w:firstLine="200"/>
      </w:pPr>
    </w:p>
    <w:p w14:paraId="59DEEB36" w14:textId="77777777" w:rsidR="00D250A4" w:rsidRDefault="00D250A4">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7F403" w14:textId="2211D6A8" w:rsidR="001C3F80" w:rsidRDefault="00011E59" w:rsidP="001C3F80">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B92421">
      <w:rPr>
        <w:sz w:val="16"/>
        <w:szCs w:val="15"/>
      </w:rPr>
      <w:t>5</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88569364">
    <w:abstractNumId w:val="11"/>
  </w:num>
  <w:num w:numId="2" w16cid:durableId="1452170782">
    <w:abstractNumId w:val="13"/>
  </w:num>
  <w:num w:numId="3" w16cid:durableId="1920669475">
    <w:abstractNumId w:val="17"/>
  </w:num>
  <w:num w:numId="4" w16cid:durableId="1028065288">
    <w:abstractNumId w:val="18"/>
  </w:num>
  <w:num w:numId="5" w16cid:durableId="1385562824">
    <w:abstractNumId w:val="14"/>
  </w:num>
  <w:num w:numId="6" w16cid:durableId="1240217077">
    <w:abstractNumId w:val="19"/>
  </w:num>
  <w:num w:numId="7" w16cid:durableId="1055399533">
    <w:abstractNumId w:val="11"/>
  </w:num>
  <w:num w:numId="8" w16cid:durableId="1979188260">
    <w:abstractNumId w:val="15"/>
  </w:num>
  <w:num w:numId="9" w16cid:durableId="222759922">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195461398">
    <w:abstractNumId w:val="11"/>
  </w:num>
  <w:num w:numId="11" w16cid:durableId="787046873">
    <w:abstractNumId w:val="11"/>
  </w:num>
  <w:num w:numId="12" w16cid:durableId="14950259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6283126">
    <w:abstractNumId w:val="11"/>
  </w:num>
  <w:num w:numId="14" w16cid:durableId="1991865123">
    <w:abstractNumId w:val="11"/>
  </w:num>
  <w:num w:numId="15" w16cid:durableId="552622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6573477">
    <w:abstractNumId w:val="11"/>
  </w:num>
  <w:num w:numId="17" w16cid:durableId="1869179909">
    <w:abstractNumId w:val="20"/>
  </w:num>
  <w:num w:numId="18" w16cid:durableId="1697776656">
    <w:abstractNumId w:val="0"/>
  </w:num>
  <w:num w:numId="19" w16cid:durableId="1769085650">
    <w:abstractNumId w:val="16"/>
  </w:num>
  <w:num w:numId="20" w16cid:durableId="686562173">
    <w:abstractNumId w:val="10"/>
  </w:num>
  <w:num w:numId="21" w16cid:durableId="1877884238">
    <w:abstractNumId w:val="8"/>
  </w:num>
  <w:num w:numId="22" w16cid:durableId="1737320717">
    <w:abstractNumId w:val="7"/>
  </w:num>
  <w:num w:numId="23" w16cid:durableId="2027445105">
    <w:abstractNumId w:val="6"/>
  </w:num>
  <w:num w:numId="24" w16cid:durableId="16852633">
    <w:abstractNumId w:val="5"/>
  </w:num>
  <w:num w:numId="25" w16cid:durableId="215288083">
    <w:abstractNumId w:val="9"/>
  </w:num>
  <w:num w:numId="26" w16cid:durableId="1201211339">
    <w:abstractNumId w:val="4"/>
  </w:num>
  <w:num w:numId="27" w16cid:durableId="1012226936">
    <w:abstractNumId w:val="3"/>
  </w:num>
  <w:num w:numId="28" w16cid:durableId="2138253156">
    <w:abstractNumId w:val="2"/>
  </w:num>
  <w:num w:numId="29" w16cid:durableId="603225341">
    <w:abstractNumId w:val="1"/>
  </w:num>
  <w:num w:numId="30" w16cid:durableId="1998487167">
    <w:abstractNumId w:val="21"/>
  </w:num>
  <w:num w:numId="31" w16cid:durableId="1770194701">
    <w:abstractNumId w:val="12"/>
  </w:num>
  <w:num w:numId="32" w16cid:durableId="1146825000">
    <w:abstractNumId w:val="11"/>
  </w:num>
  <w:num w:numId="33" w16cid:durableId="1426725701">
    <w:abstractNumId w:val="11"/>
  </w:num>
  <w:num w:numId="34" w16cid:durableId="1089083866">
    <w:abstractNumId w:val="11"/>
  </w:num>
  <w:num w:numId="35" w16cid:durableId="1189100354">
    <w:abstractNumId w:val="11"/>
  </w:num>
  <w:num w:numId="36" w16cid:durableId="19337746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2FA5"/>
    <w:rsid w:val="0001556E"/>
    <w:rsid w:val="00017229"/>
    <w:rsid w:val="00021B6F"/>
    <w:rsid w:val="00025A94"/>
    <w:rsid w:val="0002760F"/>
    <w:rsid w:val="00033C22"/>
    <w:rsid w:val="00033CC2"/>
    <w:rsid w:val="0004203C"/>
    <w:rsid w:val="00042FF8"/>
    <w:rsid w:val="00044394"/>
    <w:rsid w:val="00051D95"/>
    <w:rsid w:val="000521A4"/>
    <w:rsid w:val="000526B5"/>
    <w:rsid w:val="0005443E"/>
    <w:rsid w:val="000544B2"/>
    <w:rsid w:val="00057B48"/>
    <w:rsid w:val="00065E76"/>
    <w:rsid w:val="00072077"/>
    <w:rsid w:val="00073760"/>
    <w:rsid w:val="000746CA"/>
    <w:rsid w:val="000757BB"/>
    <w:rsid w:val="00076364"/>
    <w:rsid w:val="00076748"/>
    <w:rsid w:val="00076ABB"/>
    <w:rsid w:val="00077F86"/>
    <w:rsid w:val="00080920"/>
    <w:rsid w:val="000823CA"/>
    <w:rsid w:val="000835DA"/>
    <w:rsid w:val="00085AF8"/>
    <w:rsid w:val="00086561"/>
    <w:rsid w:val="00087646"/>
    <w:rsid w:val="00091BAD"/>
    <w:rsid w:val="00093930"/>
    <w:rsid w:val="00094A81"/>
    <w:rsid w:val="000979AD"/>
    <w:rsid w:val="000A1E79"/>
    <w:rsid w:val="000A5A54"/>
    <w:rsid w:val="000A6ACB"/>
    <w:rsid w:val="000A6DF1"/>
    <w:rsid w:val="000A77E0"/>
    <w:rsid w:val="000A7950"/>
    <w:rsid w:val="000B3E9C"/>
    <w:rsid w:val="000B58E0"/>
    <w:rsid w:val="000B6B2E"/>
    <w:rsid w:val="000B7E4C"/>
    <w:rsid w:val="000C1822"/>
    <w:rsid w:val="000C192F"/>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54A67"/>
    <w:rsid w:val="00164680"/>
    <w:rsid w:val="00167414"/>
    <w:rsid w:val="001675BF"/>
    <w:rsid w:val="001728F5"/>
    <w:rsid w:val="00180935"/>
    <w:rsid w:val="00181529"/>
    <w:rsid w:val="001869AB"/>
    <w:rsid w:val="00194BB0"/>
    <w:rsid w:val="00195642"/>
    <w:rsid w:val="001A00B4"/>
    <w:rsid w:val="001A1B37"/>
    <w:rsid w:val="001A25EA"/>
    <w:rsid w:val="001A5758"/>
    <w:rsid w:val="001B07CB"/>
    <w:rsid w:val="001C27CB"/>
    <w:rsid w:val="001C29A8"/>
    <w:rsid w:val="001C3F80"/>
    <w:rsid w:val="001C5137"/>
    <w:rsid w:val="001C6D8D"/>
    <w:rsid w:val="001D0AD9"/>
    <w:rsid w:val="001D0F14"/>
    <w:rsid w:val="001D426E"/>
    <w:rsid w:val="001D4347"/>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19A"/>
    <w:rsid w:val="00226315"/>
    <w:rsid w:val="00232F59"/>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3355"/>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6A74"/>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1480"/>
    <w:rsid w:val="00483CA2"/>
    <w:rsid w:val="004868A7"/>
    <w:rsid w:val="0048690F"/>
    <w:rsid w:val="00487AA9"/>
    <w:rsid w:val="00492902"/>
    <w:rsid w:val="00494231"/>
    <w:rsid w:val="004948B2"/>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377E9"/>
    <w:rsid w:val="00542B99"/>
    <w:rsid w:val="00546ABB"/>
    <w:rsid w:val="00547223"/>
    <w:rsid w:val="00547834"/>
    <w:rsid w:val="00551296"/>
    <w:rsid w:val="00553CCF"/>
    <w:rsid w:val="00554F26"/>
    <w:rsid w:val="00560CD5"/>
    <w:rsid w:val="00565876"/>
    <w:rsid w:val="0056773B"/>
    <w:rsid w:val="005679F9"/>
    <w:rsid w:val="00577D19"/>
    <w:rsid w:val="00586F66"/>
    <w:rsid w:val="005923D1"/>
    <w:rsid w:val="00592C3A"/>
    <w:rsid w:val="00592D90"/>
    <w:rsid w:val="00593E36"/>
    <w:rsid w:val="00596BE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00AB"/>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DDA"/>
    <w:rsid w:val="006C053F"/>
    <w:rsid w:val="006C3E8E"/>
    <w:rsid w:val="006C4763"/>
    <w:rsid w:val="006C5ADF"/>
    <w:rsid w:val="006C5ED3"/>
    <w:rsid w:val="006D1FE8"/>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1049"/>
    <w:rsid w:val="007455DB"/>
    <w:rsid w:val="007458D5"/>
    <w:rsid w:val="00746460"/>
    <w:rsid w:val="007471A8"/>
    <w:rsid w:val="0075191D"/>
    <w:rsid w:val="0075323F"/>
    <w:rsid w:val="00756C5F"/>
    <w:rsid w:val="00762C6F"/>
    <w:rsid w:val="00763BAF"/>
    <w:rsid w:val="00766173"/>
    <w:rsid w:val="00766844"/>
    <w:rsid w:val="00767648"/>
    <w:rsid w:val="00770F74"/>
    <w:rsid w:val="007722E6"/>
    <w:rsid w:val="007850D7"/>
    <w:rsid w:val="00785142"/>
    <w:rsid w:val="00787D36"/>
    <w:rsid w:val="007944C4"/>
    <w:rsid w:val="007A062C"/>
    <w:rsid w:val="007A0AD1"/>
    <w:rsid w:val="007A3A40"/>
    <w:rsid w:val="007B0C4C"/>
    <w:rsid w:val="007B2D51"/>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47D8"/>
    <w:rsid w:val="008E5596"/>
    <w:rsid w:val="008F0B2A"/>
    <w:rsid w:val="008F35BA"/>
    <w:rsid w:val="008F402F"/>
    <w:rsid w:val="008F6272"/>
    <w:rsid w:val="008F7422"/>
    <w:rsid w:val="00902761"/>
    <w:rsid w:val="00905BF9"/>
    <w:rsid w:val="009106A6"/>
    <w:rsid w:val="00910935"/>
    <w:rsid w:val="0091167D"/>
    <w:rsid w:val="00911965"/>
    <w:rsid w:val="00912947"/>
    <w:rsid w:val="00913F1A"/>
    <w:rsid w:val="0091403B"/>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3E1B"/>
    <w:rsid w:val="00964837"/>
    <w:rsid w:val="00965A9F"/>
    <w:rsid w:val="009708B9"/>
    <w:rsid w:val="00970C6F"/>
    <w:rsid w:val="00980121"/>
    <w:rsid w:val="00987377"/>
    <w:rsid w:val="0099723E"/>
    <w:rsid w:val="009A7314"/>
    <w:rsid w:val="009B291F"/>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4F48"/>
    <w:rsid w:val="00AA5B16"/>
    <w:rsid w:val="00AA6AEA"/>
    <w:rsid w:val="00AB36FB"/>
    <w:rsid w:val="00AB7241"/>
    <w:rsid w:val="00AB7752"/>
    <w:rsid w:val="00AC033B"/>
    <w:rsid w:val="00AC2818"/>
    <w:rsid w:val="00AC489A"/>
    <w:rsid w:val="00AC654F"/>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1807"/>
    <w:rsid w:val="00B63437"/>
    <w:rsid w:val="00B67CFD"/>
    <w:rsid w:val="00B725E9"/>
    <w:rsid w:val="00B772AD"/>
    <w:rsid w:val="00B810F9"/>
    <w:rsid w:val="00B848FD"/>
    <w:rsid w:val="00B85116"/>
    <w:rsid w:val="00B85AE9"/>
    <w:rsid w:val="00B92421"/>
    <w:rsid w:val="00B942F7"/>
    <w:rsid w:val="00B96482"/>
    <w:rsid w:val="00BA2F21"/>
    <w:rsid w:val="00BA4CF9"/>
    <w:rsid w:val="00BA54D5"/>
    <w:rsid w:val="00BB3EAE"/>
    <w:rsid w:val="00BB6207"/>
    <w:rsid w:val="00BB65EE"/>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3CA"/>
    <w:rsid w:val="00C057A9"/>
    <w:rsid w:val="00C062B1"/>
    <w:rsid w:val="00C07882"/>
    <w:rsid w:val="00C10450"/>
    <w:rsid w:val="00C13515"/>
    <w:rsid w:val="00C13562"/>
    <w:rsid w:val="00C14B4F"/>
    <w:rsid w:val="00C16A6F"/>
    <w:rsid w:val="00C16F67"/>
    <w:rsid w:val="00C17A15"/>
    <w:rsid w:val="00C20922"/>
    <w:rsid w:val="00C21B19"/>
    <w:rsid w:val="00C2277B"/>
    <w:rsid w:val="00C23633"/>
    <w:rsid w:val="00C24DA0"/>
    <w:rsid w:val="00C316EC"/>
    <w:rsid w:val="00C3743A"/>
    <w:rsid w:val="00C378E4"/>
    <w:rsid w:val="00C411E7"/>
    <w:rsid w:val="00C44BDA"/>
    <w:rsid w:val="00C46C49"/>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A7C59"/>
    <w:rsid w:val="00CB0155"/>
    <w:rsid w:val="00CB02F7"/>
    <w:rsid w:val="00CB393D"/>
    <w:rsid w:val="00CB522E"/>
    <w:rsid w:val="00CB76B7"/>
    <w:rsid w:val="00CC146F"/>
    <w:rsid w:val="00CC20FE"/>
    <w:rsid w:val="00CC2B66"/>
    <w:rsid w:val="00CC4B67"/>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50A4"/>
    <w:rsid w:val="00D26D08"/>
    <w:rsid w:val="00D27942"/>
    <w:rsid w:val="00D30C8A"/>
    <w:rsid w:val="00D3526F"/>
    <w:rsid w:val="00D36C64"/>
    <w:rsid w:val="00D36E4A"/>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777A5"/>
    <w:rsid w:val="00D84D52"/>
    <w:rsid w:val="00D8661B"/>
    <w:rsid w:val="00D90F82"/>
    <w:rsid w:val="00D911CF"/>
    <w:rsid w:val="00D91826"/>
    <w:rsid w:val="00D92999"/>
    <w:rsid w:val="00D94D8D"/>
    <w:rsid w:val="00D95F68"/>
    <w:rsid w:val="00D960ED"/>
    <w:rsid w:val="00DA121E"/>
    <w:rsid w:val="00DA1390"/>
    <w:rsid w:val="00DA4D84"/>
    <w:rsid w:val="00DB190D"/>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339"/>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A4B"/>
    <w:rsid w:val="00EE2EA2"/>
    <w:rsid w:val="00EE54A8"/>
    <w:rsid w:val="00EF542E"/>
    <w:rsid w:val="00F00489"/>
    <w:rsid w:val="00F015B8"/>
    <w:rsid w:val="00F04EC2"/>
    <w:rsid w:val="00F05419"/>
    <w:rsid w:val="00F061A8"/>
    <w:rsid w:val="00F12032"/>
    <w:rsid w:val="00F1392A"/>
    <w:rsid w:val="00F2096D"/>
    <w:rsid w:val="00F23216"/>
    <w:rsid w:val="00F26E7C"/>
    <w:rsid w:val="00F331E5"/>
    <w:rsid w:val="00F33FE3"/>
    <w:rsid w:val="00F344C9"/>
    <w:rsid w:val="00F34E3B"/>
    <w:rsid w:val="00F37740"/>
    <w:rsid w:val="00F377F8"/>
    <w:rsid w:val="00F4719B"/>
    <w:rsid w:val="00F47C0C"/>
    <w:rsid w:val="00F50081"/>
    <w:rsid w:val="00F5061E"/>
    <w:rsid w:val="00F51199"/>
    <w:rsid w:val="00F572CF"/>
    <w:rsid w:val="00F57C54"/>
    <w:rsid w:val="00F61C46"/>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D1196"/>
    <w:rsid w:val="00FE0D6A"/>
    <w:rsid w:val="00FE4328"/>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image" Target="media/image9.jpe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80.wmf"/><Relationship Id="rId33" Type="http://schemas.openxmlformats.org/officeDocument/2006/relationships/oleObject" Target="embeddings/oleObject3.bin"/><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70.png"/><Relationship Id="rId32" Type="http://schemas.openxmlformats.org/officeDocument/2006/relationships/oleObject" Target="embeddings/oleObject2.bin"/><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0.wmf"/><Relationship Id="rId28" Type="http://schemas.openxmlformats.org/officeDocument/2006/relationships/image" Target="media/image100.png"/><Relationship Id="rId36" Type="http://schemas.openxmlformats.org/officeDocument/2006/relationships/image" Target="media/image130.jpeg"/><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10.png"/><Relationship Id="rId30" Type="http://schemas.openxmlformats.org/officeDocument/2006/relationships/oleObject" Target="embeddings/oleObject1.bin"/><Relationship Id="rId35" Type="http://schemas.openxmlformats.org/officeDocument/2006/relationships/image" Target="media/image13.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959</Words>
  <Characters>5468</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宏紀 越後</cp:lastModifiedBy>
  <cp:revision>5</cp:revision>
  <cp:lastPrinted>2019-04-08T09:54:00Z</cp:lastPrinted>
  <dcterms:created xsi:type="dcterms:W3CDTF">2025-06-03T04:28:00Z</dcterms:created>
  <dcterms:modified xsi:type="dcterms:W3CDTF">2025-06-03T04:51:00Z</dcterms:modified>
  <cp:category/>
</cp:coreProperties>
</file>